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41815" w:rsidRDefault="00351D15" w:rsidP="006A1770">
      <w:pPr>
        <w:jc w:val="center"/>
      </w:pPr>
      <w:r>
        <w:t>RETI LOGICHE</w:t>
      </w:r>
      <w:r w:rsidR="00217E2E">
        <w:t>: RICEVIMENTO STUDENTI</w:t>
      </w:r>
    </w:p>
    <w:p w:rsidR="006A1770" w:rsidRDefault="006A1770"/>
    <w:p w:rsidR="00217E2E" w:rsidRDefault="006A1770" w:rsidP="008A7384">
      <w:pPr>
        <w:jc w:val="both"/>
      </w:pPr>
      <w:r>
        <w:t xml:space="preserve">I recenti accadimenti derivanti dall’infezione da Coronavirus hanno </w:t>
      </w:r>
      <w:r w:rsidR="00217E2E">
        <w:t xml:space="preserve">precluso l’avvio delle lezioni in presenza. </w:t>
      </w:r>
      <w:r w:rsidR="0001398B">
        <w:t>Finché</w:t>
      </w:r>
      <w:r w:rsidR="00217E2E">
        <w:t xml:space="preserve"> necessario si sopperirà in modalità telematica </w:t>
      </w:r>
      <w:r w:rsidR="00351D15">
        <w:t>caricando sul</w:t>
      </w:r>
      <w:r w:rsidR="00217E2E">
        <w:t xml:space="preserve"> sito del corso le registrazioni delle lezioni (</w:t>
      </w:r>
      <w:proofErr w:type="spellStart"/>
      <w:r w:rsidR="00217E2E">
        <w:t>postcast</w:t>
      </w:r>
      <w:proofErr w:type="spellEnd"/>
      <w:r w:rsidR="00217E2E">
        <w:t>) corredate dal materiale didattico di supporto (slide) a cui si farà riferimento.</w:t>
      </w:r>
    </w:p>
    <w:p w:rsidR="006A1770" w:rsidRDefault="00217E2E" w:rsidP="008A7384">
      <w:pPr>
        <w:jc w:val="both"/>
      </w:pPr>
      <w:r>
        <w:t xml:space="preserve">Anche il ricevimento studenti in presenza non potrà aver luogo: anche per questo si </w:t>
      </w:r>
      <w:r w:rsidR="00C51041">
        <w:t>propone</w:t>
      </w:r>
      <w:r>
        <w:t xml:space="preserve"> di sopperire </w:t>
      </w:r>
      <w:r w:rsidR="006A1770">
        <w:t xml:space="preserve">in </w:t>
      </w:r>
      <w:r w:rsidR="008A7384">
        <w:t>modalità telematica,</w:t>
      </w:r>
      <w:r w:rsidR="00AE2E75">
        <w:t xml:space="preserve"> via Skype.</w:t>
      </w:r>
      <w:r w:rsidR="006A1770">
        <w:t xml:space="preserve"> </w:t>
      </w:r>
      <w:r>
        <w:t xml:space="preserve">Al momento non </w:t>
      </w:r>
      <w:r w:rsidR="00CD0A7E">
        <w:t xml:space="preserve">è necessario </w:t>
      </w:r>
      <w:r w:rsidR="00C345CA">
        <w:t>attua</w:t>
      </w:r>
      <w:r w:rsidR="00CD0A7E">
        <w:t>r</w:t>
      </w:r>
      <w:r>
        <w:t>e modalità che</w:t>
      </w:r>
      <w:r w:rsidR="008A7384">
        <w:t xml:space="preserve"> permettano colloqui</w:t>
      </w:r>
      <w:r>
        <w:t xml:space="preserve"> di gruppo. Quindi si propone che i colloqui avvengano </w:t>
      </w:r>
      <w:r w:rsidRPr="00217E2E">
        <w:rPr>
          <w:i/>
        </w:rPr>
        <w:t xml:space="preserve">ad </w:t>
      </w:r>
      <w:proofErr w:type="spellStart"/>
      <w:r w:rsidRPr="00217E2E">
        <w:rPr>
          <w:i/>
        </w:rPr>
        <w:t>personam</w:t>
      </w:r>
      <w:proofErr w:type="spellEnd"/>
      <w:r>
        <w:t xml:space="preserve">: lo studente contatterà il Prof. </w:t>
      </w:r>
      <w:r w:rsidR="00351D15">
        <w:t>Torti</w:t>
      </w:r>
      <w:r>
        <w:t xml:space="preserve"> per concordare</w:t>
      </w:r>
      <w:r w:rsidR="006A1770">
        <w:t xml:space="preserve"> data e ora </w:t>
      </w:r>
      <w:r>
        <w:t xml:space="preserve">in cui avere il colloquio; </w:t>
      </w:r>
      <w:r w:rsidR="006A1770">
        <w:t xml:space="preserve">sarà cura dello studente chiamare il Prof. </w:t>
      </w:r>
      <w:r w:rsidR="00351D15">
        <w:t>Torti</w:t>
      </w:r>
      <w:r w:rsidR="006A1770">
        <w:t xml:space="preserve"> all’indirizzo Skype </w:t>
      </w:r>
      <w:proofErr w:type="spellStart"/>
      <w:proofErr w:type="gramStart"/>
      <w:r w:rsidR="00351D15">
        <w:t>live:emanuele.torti</w:t>
      </w:r>
      <w:proofErr w:type="spellEnd"/>
      <w:proofErr w:type="gramEnd"/>
      <w:r w:rsidR="007E658C">
        <w:t xml:space="preserve"> (si raccomanda di cercare il no</w:t>
      </w:r>
      <w:bookmarkStart w:id="0" w:name="_GoBack"/>
      <w:bookmarkEnd w:id="0"/>
      <w:r w:rsidR="00351D15">
        <w:t>me utente indicando “live:”, in modo da identificare il contatto corretto)</w:t>
      </w:r>
      <w:r w:rsidR="006A1770">
        <w:t>.</w:t>
      </w:r>
    </w:p>
    <w:p w:rsidR="00312EB0" w:rsidRDefault="00217E2E" w:rsidP="008A7384">
      <w:pPr>
        <w:jc w:val="both"/>
      </w:pPr>
      <w:r>
        <w:t xml:space="preserve">In presenza di argomenti che </w:t>
      </w:r>
      <w:r w:rsidR="00351D15">
        <w:t>necessitino</w:t>
      </w:r>
      <w:r>
        <w:t xml:space="preserve"> la consultazione di documentazione</w:t>
      </w:r>
      <w:r w:rsidR="00312EB0">
        <w:t xml:space="preserve"> </w:t>
      </w:r>
      <w:r>
        <w:t xml:space="preserve">(testi, immagini, </w:t>
      </w:r>
      <w:r w:rsidR="00C345CA">
        <w:t xml:space="preserve">esercizi, </w:t>
      </w:r>
      <w:r>
        <w:t xml:space="preserve">simulazioni di </w:t>
      </w:r>
      <w:r w:rsidR="00351D15">
        <w:t>architetture VHDL</w:t>
      </w:r>
      <w:r>
        <w:t>, etc.) si auspica che lo studente predisponga in anticipo file che contengano quanto utile</w:t>
      </w:r>
      <w:r w:rsidR="00CD0A7E">
        <w:t>; l</w:t>
      </w:r>
      <w:r>
        <w:t>a selezion</w:t>
      </w:r>
      <w:r w:rsidR="00312EB0">
        <w:t xml:space="preserve">e </w:t>
      </w:r>
      <w:r>
        <w:t>del</w:t>
      </w:r>
      <w:r w:rsidR="00312EB0">
        <w:t xml:space="preserve">la condivisione dello schermo (icona dei due rettangoli in basso a destra, poi </w:t>
      </w:r>
      <w:r>
        <w:t>pulsante Avvia Condivisione) permetterà</w:t>
      </w:r>
      <w:r w:rsidR="00312EB0">
        <w:t xml:space="preserve"> al </w:t>
      </w:r>
      <w:r>
        <w:t xml:space="preserve">Prof. </w:t>
      </w:r>
      <w:r w:rsidR="00351D15">
        <w:t>Torti</w:t>
      </w:r>
      <w:r w:rsidR="00312EB0">
        <w:t xml:space="preserve"> di prendere visione </w:t>
      </w:r>
      <w:r w:rsidR="008A7384">
        <w:t xml:space="preserve">in tempo reale </w:t>
      </w:r>
      <w:r w:rsidR="00312EB0">
        <w:t xml:space="preserve">delle schermate in fase di utilizzo da parte dello studente </w:t>
      </w:r>
      <w:r>
        <w:t xml:space="preserve">e così </w:t>
      </w:r>
      <w:r w:rsidR="00CD0A7E">
        <w:t xml:space="preserve">di </w:t>
      </w:r>
      <w:r>
        <w:t>ben comprendere il quesito</w:t>
      </w:r>
      <w:r w:rsidR="0001398B">
        <w:t xml:space="preserve"> e fornire spie</w:t>
      </w:r>
      <w:r>
        <w:t>gazioni adeguate.</w:t>
      </w:r>
    </w:p>
    <w:p w:rsidR="00312EB0" w:rsidRDefault="00351D15" w:rsidP="006A1770">
      <w:r>
        <w:t>I</w:t>
      </w:r>
      <w:r w:rsidR="006B5E32">
        <w:t xml:space="preserve">l ricevimento studenti telematico potrà avvenire tutti i giorni lavorativi </w:t>
      </w:r>
      <w:r>
        <w:t>previo accordo via mail</w:t>
      </w:r>
      <w:r w:rsidR="00CD0A7E">
        <w:t>.</w:t>
      </w:r>
    </w:p>
    <w:sectPr w:rsidR="00312EB0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wMzA1sTQ2M7A0sDRU0lEKTi0uzszPAykwrAUAX4ZXDSwAAAA="/>
  </w:docVars>
  <w:rsids>
    <w:rsidRoot w:val="006A1770"/>
    <w:rsid w:val="0001398B"/>
    <w:rsid w:val="00217E2E"/>
    <w:rsid w:val="00312EB0"/>
    <w:rsid w:val="00351D15"/>
    <w:rsid w:val="005A29A8"/>
    <w:rsid w:val="006A1770"/>
    <w:rsid w:val="006B5E32"/>
    <w:rsid w:val="007E658C"/>
    <w:rsid w:val="008A7384"/>
    <w:rsid w:val="008C030F"/>
    <w:rsid w:val="00AE2E75"/>
    <w:rsid w:val="00C345CA"/>
    <w:rsid w:val="00C51041"/>
    <w:rsid w:val="00C61428"/>
    <w:rsid w:val="00CD0A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234BDF1A-B51F-46C2-877E-A2387CB1FE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1738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232</Words>
  <Characters>1329</Characters>
  <Application>Microsoft Office Word</Application>
  <DocSecurity>0</DocSecurity>
  <Lines>11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.Danese</dc:creator>
  <cp:keywords/>
  <dc:description/>
  <cp:lastModifiedBy>Emanuele Torti</cp:lastModifiedBy>
  <cp:revision>12</cp:revision>
  <dcterms:created xsi:type="dcterms:W3CDTF">2020-03-06T17:16:00Z</dcterms:created>
  <dcterms:modified xsi:type="dcterms:W3CDTF">2020-03-07T13:29:00Z</dcterms:modified>
</cp:coreProperties>
</file>